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7B31B8E" w:rsidR="00B74122" w:rsidRPr="00E77B9A" w:rsidRDefault="000C254A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3</w:t>
            </w:r>
            <w:r w:rsidR="0005006B" w:rsidRPr="76B0CBF0">
              <w:rPr>
                <w:rFonts w:ascii="Arial Narrow" w:hAnsi="Arial Narrow" w:cs="Calibri"/>
              </w:rPr>
              <w:t xml:space="preserve">: </w:t>
            </w:r>
            <w:r>
              <w:rPr>
                <w:rFonts w:ascii="Arial Narrow" w:hAnsi="Arial Narrow" w:cs="Calibri"/>
              </w:rPr>
              <w:t>Excelentná veda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38963726" w:rsidR="00067C2C" w:rsidRPr="0005006B" w:rsidRDefault="00067C2C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>-03-V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r w:rsidR="00397FA2">
              <w:rPr>
                <w:rFonts w:ascii="Arial Narrow" w:hAnsi="Arial Narrow" w:cs="Calibri"/>
              </w:rPr>
              <w:t>Veľké projekty pre excelentných výskumníkov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1FA3424F" w:rsidR="00B74122" w:rsidRPr="00E77B9A" w:rsidRDefault="00D117E5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6F1DFE3B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0C254A" w14:paraId="2D2C3858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4AD37494" w14:textId="3D37FB34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Identifikácia hlavného riešiteľa</w:t>
            </w:r>
          </w:p>
        </w:tc>
      </w:tr>
      <w:tr w:rsidR="000C254A" w14:paraId="5C587CAF" w14:textId="6C5E0AC2" w:rsidTr="000C254A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28ABA7FE" w14:textId="4794DB6C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0C254A">
              <w:rPr>
                <w:rFonts w:ascii="Arial Narrow" w:hAnsi="Arial Narrow" w:cs="Calibri"/>
                <w:b/>
                <w:sz w:val="24"/>
                <w:szCs w:val="24"/>
              </w:rPr>
              <w:t>Meno a priezvisko: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6ECFA95D" w14:textId="77777777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A7BCA" w14:paraId="10695105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6EF43ED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 w:rsidR="000C254A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. Financovanie projektu</w:t>
            </w:r>
          </w:p>
        </w:tc>
      </w:tr>
      <w:tr w:rsidR="00B74122" w14:paraId="5AB7C926" w14:textId="77777777" w:rsidTr="6F1DFE3B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5391A8C5" w:rsidR="00B74122" w:rsidRPr="00E77B9A" w:rsidRDefault="00D00B53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>(zálohové platby, predfinancovanie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F1DFE3B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79139B7B" w:rsidR="00450F09" w:rsidRPr="002641D8" w:rsidRDefault="000C254A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F1DFE3B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F1DFE3B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5006B" w14:paraId="0B1E77B0" w14:textId="77777777" w:rsidTr="6F1DFE3B">
        <w:trPr>
          <w:trHeight w:val="443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2A3A5D9" w14:textId="4F9ED52E" w:rsidR="0005006B" w:rsidRPr="00E77B9A" w:rsidRDefault="0005006B" w:rsidP="00ED58F6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05006B" w14:paraId="463CE021" w14:textId="77777777" w:rsidTr="6F1DFE3B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05006B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shd w:val="clear" w:color="auto" w:fill="D9E2F3" w:themeFill="accent5" w:themeFillTint="33"/>
          </w:tcPr>
          <w:p w14:paraId="45AAD868" w14:textId="77777777" w:rsidR="0005006B" w:rsidRPr="00E77B9A" w:rsidRDefault="0005006B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5C8FA56D" w14:textId="77777777" w:rsidTr="6F1DFE3B">
        <w:trPr>
          <w:trHeight w:val="443"/>
        </w:trPr>
        <w:tc>
          <w:tcPr>
            <w:tcW w:w="2830" w:type="dxa"/>
          </w:tcPr>
          <w:p w14:paraId="304C1D01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ED58F6" w:rsidRDefault="00ED58F6" w:rsidP="00ED58F6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</w:tcPr>
          <w:p w14:paraId="49C66EA6" w14:textId="737275D5" w:rsidR="00ED58F6" w:rsidRPr="00E77B9A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1EC51E6" w14:textId="77777777" w:rsidTr="6F1DFE3B">
        <w:trPr>
          <w:trHeight w:val="443"/>
        </w:trPr>
        <w:tc>
          <w:tcPr>
            <w:tcW w:w="2830" w:type="dxa"/>
          </w:tcPr>
          <w:p w14:paraId="267FD933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ED58F6" w:rsidRPr="00ED58F6" w:rsidRDefault="00ED58F6" w:rsidP="00ED58F6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</w:tcPr>
          <w:p w14:paraId="12AFEB8E" w14:textId="098BDABD" w:rsidR="00ED58F6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397FA2" w14:paraId="672C4CA8" w14:textId="77777777" w:rsidTr="000C12C0">
        <w:trPr>
          <w:trHeight w:val="443"/>
        </w:trPr>
        <w:tc>
          <w:tcPr>
            <w:tcW w:w="2830" w:type="dxa"/>
          </w:tcPr>
          <w:p w14:paraId="00768D53" w14:textId="77777777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človeko-mesiace)</w:t>
            </w:r>
          </w:p>
        </w:tc>
        <w:tc>
          <w:tcPr>
            <w:tcW w:w="6373" w:type="dxa"/>
          </w:tcPr>
          <w:p w14:paraId="06C24DB8" w14:textId="7186E449" w:rsidR="00397FA2" w:rsidRDefault="00397FA2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7401E971" w14:textId="77777777" w:rsidTr="00E95688">
        <w:trPr>
          <w:trHeight w:val="443"/>
        </w:trPr>
        <w:tc>
          <w:tcPr>
            <w:tcW w:w="2830" w:type="dxa"/>
          </w:tcPr>
          <w:p w14:paraId="12A95145" w14:textId="0B977A05" w:rsidR="000C254A" w:rsidRPr="00ED58F6" w:rsidRDefault="000C254A" w:rsidP="000C254A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73" w:type="dxa"/>
          </w:tcPr>
          <w:p w14:paraId="049F72C0" w14:textId="33B0BBAF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05F1FA79" w14:textId="77777777" w:rsidTr="00B6223A">
        <w:trPr>
          <w:trHeight w:val="443"/>
        </w:trPr>
        <w:tc>
          <w:tcPr>
            <w:tcW w:w="2830" w:type="dxa"/>
          </w:tcPr>
          <w:p w14:paraId="2C79AFD9" w14:textId="02981A82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535BDB1E" w14:textId="3CDF826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066A6CC3" w14:textId="77777777" w:rsidTr="00B6223A">
        <w:trPr>
          <w:trHeight w:val="443"/>
        </w:trPr>
        <w:tc>
          <w:tcPr>
            <w:tcW w:w="2830" w:type="dxa"/>
          </w:tcPr>
          <w:p w14:paraId="23E84C7D" w14:textId="74988C04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lastRenderedPageBreak/>
              <w:t>Indikatívna výška nepriamych náklady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1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21CB117B" w14:textId="7777777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F1DFE3B">
        <w:trPr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2DB801C6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 w:rsidR="00B0573B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F1DFE3B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450F09" w:rsidRPr="00390D58" w:rsidRDefault="00450F09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F1DFE3B">
        <w:trPr>
          <w:trHeight w:val="322"/>
        </w:trPr>
        <w:tc>
          <w:tcPr>
            <w:tcW w:w="2830" w:type="dxa"/>
          </w:tcPr>
          <w:p w14:paraId="2764EA44" w14:textId="494CEA30" w:rsidR="00D90DAF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 / míľniky</w:t>
            </w:r>
          </w:p>
        </w:tc>
        <w:tc>
          <w:tcPr>
            <w:tcW w:w="6373" w:type="dxa"/>
          </w:tcPr>
          <w:p w14:paraId="657BF2C4" w14:textId="77777777" w:rsidR="00D90DAF" w:rsidRPr="00390D58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00B53" w14:paraId="570DC56F" w14:textId="77777777" w:rsidTr="6F1DFE3B">
        <w:trPr>
          <w:trHeight w:val="322"/>
        </w:trPr>
        <w:tc>
          <w:tcPr>
            <w:tcW w:w="2830" w:type="dxa"/>
          </w:tcPr>
          <w:p w14:paraId="63347704" w14:textId="1B61926D" w:rsidR="00D00B53" w:rsidRPr="00450F09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rateľné ukazovatele</w:t>
            </w:r>
          </w:p>
        </w:tc>
        <w:tc>
          <w:tcPr>
            <w:tcW w:w="6373" w:type="dxa"/>
          </w:tcPr>
          <w:p w14:paraId="6EC6ADFD" w14:textId="77777777" w:rsidR="00D00B53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0D4204" w14:paraId="6AE35278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D91A1E1" w:rsidR="000D4204" w:rsidRPr="00E77B9A" w:rsidRDefault="00450F09" w:rsidP="5FABEC8B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B0573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F1DFE3B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F1DFE3B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F1DFE3B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3F14FA" w:rsidRDefault="003F14FA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66297" w14:textId="77777777" w:rsidR="00387701" w:rsidRDefault="00387701" w:rsidP="009E10D1">
      <w:pPr>
        <w:spacing w:after="0" w:line="240" w:lineRule="auto"/>
      </w:pPr>
      <w:r>
        <w:separator/>
      </w:r>
    </w:p>
  </w:endnote>
  <w:endnote w:type="continuationSeparator" w:id="0">
    <w:p w14:paraId="132E8521" w14:textId="77777777" w:rsidR="00387701" w:rsidRDefault="00387701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0F7D1" w14:textId="77777777" w:rsidR="00387701" w:rsidRDefault="00387701" w:rsidP="009E10D1">
      <w:pPr>
        <w:spacing w:after="0" w:line="240" w:lineRule="auto"/>
      </w:pPr>
      <w:r>
        <w:separator/>
      </w:r>
    </w:p>
  </w:footnote>
  <w:footnote w:type="continuationSeparator" w:id="0">
    <w:p w14:paraId="5337CA41" w14:textId="77777777" w:rsidR="00387701" w:rsidRDefault="00387701" w:rsidP="009E10D1">
      <w:pPr>
        <w:spacing w:after="0" w:line="240" w:lineRule="auto"/>
      </w:pPr>
      <w:r>
        <w:continuationSeparator/>
      </w:r>
    </w:p>
  </w:footnote>
  <w:footnote w:id="1">
    <w:p w14:paraId="1B406B78" w14:textId="78B92AB2" w:rsidR="000C254A" w:rsidRPr="000C254A" w:rsidRDefault="000C254A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 xml:space="preserve">ýška nepriamych nákladov nesmie presiahnuť </w:t>
      </w:r>
      <w:r w:rsidR="00D117E5">
        <w:rPr>
          <w:rFonts w:ascii="Arial Narrow" w:hAnsi="Arial Narrow"/>
        </w:rPr>
        <w:t>7</w:t>
      </w:r>
      <w:r w:rsidRPr="000C254A">
        <w:rPr>
          <w:rFonts w:ascii="Arial Narrow" w:hAnsi="Arial Narrow"/>
        </w:rPr>
        <w:t xml:space="preserve"> % z</w:t>
      </w:r>
      <w:r w:rsidR="00D117E5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460C4AE2" w:rsidR="003679D3" w:rsidRDefault="003679D3">
    <w:pPr>
      <w:pStyle w:val="Hlavika"/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3B04C06C" w14:textId="2C951E51" w:rsidR="000D4204" w:rsidRDefault="000D4204">
    <w:pPr>
      <w:pStyle w:val="Hlavika"/>
    </w:pPr>
  </w:p>
  <w:p w14:paraId="3AC921B7" w14:textId="7CDAF2D4" w:rsidR="003679D3" w:rsidRDefault="003679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QUAOU+IXy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254A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97FA2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5BAD"/>
    <w:rsid w:val="005C557B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E10D1"/>
    <w:rsid w:val="009F20A5"/>
    <w:rsid w:val="00A0107E"/>
    <w:rsid w:val="00A53485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0573B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04763"/>
    <w:rsid w:val="00D10698"/>
    <w:rsid w:val="00D117E5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5e94fa033dd34463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0BD3EA-4216-4987-8F9D-391E94D54D65}"/>
</file>

<file path=customXml/itemProps3.xml><?xml version="1.0" encoding="utf-8"?>
<ds:datastoreItem xmlns:ds="http://schemas.openxmlformats.org/officeDocument/2006/customXml" ds:itemID="{FA6F26A8-18EA-42F2-A870-8F11D1005A1B}">
  <ds:schemaRefs>
    <ds:schemaRef ds:uri="cc5c8e5f-d5cf-48c3-9b5f-7b6134728260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421375f5-370a-4650-8fe9-f6faac8af305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F30141F-945B-40F4-8A3E-1EF2CC989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2-03T15:23:00Z</dcterms:created>
  <dcterms:modified xsi:type="dcterms:W3CDTF">2023-06-2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